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C55D9" w14:textId="77777777" w:rsidR="00A16581" w:rsidRDefault="00A16581" w:rsidP="002945C7">
      <w:pPr>
        <w:spacing w:after="0"/>
        <w:rPr>
          <w:b/>
          <w:sz w:val="20"/>
          <w:szCs w:val="20"/>
        </w:rPr>
      </w:pPr>
    </w:p>
    <w:p w14:paraId="16676E3C" w14:textId="62E31C94" w:rsidR="002945C7" w:rsidRPr="002945C7" w:rsidRDefault="002945C7" w:rsidP="002945C7">
      <w:pPr>
        <w:spacing w:after="0"/>
        <w:rPr>
          <w:b/>
          <w:sz w:val="20"/>
          <w:szCs w:val="20"/>
        </w:rPr>
      </w:pPr>
      <w:r w:rsidRPr="002945C7">
        <w:rPr>
          <w:b/>
          <w:sz w:val="20"/>
          <w:szCs w:val="20"/>
        </w:rPr>
        <w:t>MACHINE LEARNING</w:t>
      </w:r>
    </w:p>
    <w:p w14:paraId="27932F91" w14:textId="4C332DD6" w:rsidR="002945C7" w:rsidRPr="002945C7" w:rsidRDefault="002945C7" w:rsidP="002945C7">
      <w:pPr>
        <w:spacing w:after="0"/>
        <w:rPr>
          <w:b/>
          <w:sz w:val="20"/>
          <w:szCs w:val="20"/>
        </w:rPr>
      </w:pPr>
      <w:r w:rsidRPr="002945C7">
        <w:rPr>
          <w:b/>
          <w:sz w:val="20"/>
          <w:szCs w:val="20"/>
        </w:rPr>
        <w:t>Lecturer: Esteban Abelardo Hernandez Vargas</w:t>
      </w:r>
    </w:p>
    <w:p w14:paraId="58D7E017" w14:textId="77777777" w:rsidR="004272D8" w:rsidRPr="00F66AEF" w:rsidRDefault="004272D8" w:rsidP="00F66AEF">
      <w:pPr>
        <w:spacing w:after="0"/>
        <w:rPr>
          <w:b/>
          <w:sz w:val="28"/>
          <w:szCs w:val="28"/>
        </w:rPr>
      </w:pPr>
    </w:p>
    <w:p w14:paraId="45535FBA" w14:textId="77777777" w:rsidR="00C56D98" w:rsidRDefault="00D278AB" w:rsidP="00C86DB3">
      <w:pPr>
        <w:shd w:val="clear" w:color="auto" w:fill="D9D9D9" w:themeFill="background1" w:themeFillShade="D9"/>
        <w:spacing w:after="0"/>
        <w:jc w:val="both"/>
      </w:pPr>
      <w:r>
        <w:t xml:space="preserve">The project test consists of </w:t>
      </w:r>
      <w:r w:rsidR="002945C7">
        <w:t>2</w:t>
      </w:r>
      <w:r>
        <w:t xml:space="preserve"> </w:t>
      </w:r>
      <w:r w:rsidR="002945C7">
        <w:t xml:space="preserve">specific </w:t>
      </w:r>
      <w:r>
        <w:t>problems</w:t>
      </w:r>
      <w:r w:rsidR="002945C7">
        <w:t xml:space="preserve"> and a third one which is open. </w:t>
      </w:r>
    </w:p>
    <w:p w14:paraId="55048036" w14:textId="77777777" w:rsidR="00C56D98" w:rsidRDefault="00C56D98" w:rsidP="00C86DB3">
      <w:pPr>
        <w:shd w:val="clear" w:color="auto" w:fill="D9D9D9" w:themeFill="background1" w:themeFillShade="D9"/>
        <w:spacing w:after="0"/>
        <w:jc w:val="both"/>
        <w:rPr>
          <w:u w:val="single"/>
        </w:rPr>
      </w:pPr>
    </w:p>
    <w:p w14:paraId="60991013" w14:textId="5A38EDB8" w:rsidR="00C56D98" w:rsidRDefault="00C56D98" w:rsidP="00C86DB3">
      <w:pPr>
        <w:shd w:val="clear" w:color="auto" w:fill="D9D9D9" w:themeFill="background1" w:themeFillShade="D9"/>
        <w:spacing w:after="0"/>
        <w:jc w:val="both"/>
      </w:pPr>
      <w:r>
        <w:rPr>
          <w:u w:val="single"/>
        </w:rPr>
        <w:t>A</w:t>
      </w:r>
      <w:r w:rsidR="00D278AB" w:rsidRPr="00C56D98">
        <w:rPr>
          <w:u w:val="single"/>
        </w:rPr>
        <w:t xml:space="preserve"> </w:t>
      </w:r>
      <w:r w:rsidR="00252901">
        <w:rPr>
          <w:u w:val="single"/>
        </w:rPr>
        <w:t xml:space="preserve">brief </w:t>
      </w:r>
      <w:r w:rsidR="00F66AEF" w:rsidRPr="00F66AEF">
        <w:rPr>
          <w:u w:val="single"/>
        </w:rPr>
        <w:t>written</w:t>
      </w:r>
      <w:r w:rsidR="00D278AB" w:rsidRPr="00F66AEF">
        <w:rPr>
          <w:u w:val="single"/>
        </w:rPr>
        <w:t xml:space="preserve"> report</w:t>
      </w:r>
      <w:r w:rsidR="00D278AB">
        <w:t xml:space="preserve"> with pictures and explanation</w:t>
      </w:r>
      <w:r>
        <w:t>s</w:t>
      </w:r>
      <w:r w:rsidR="00D278AB">
        <w:t xml:space="preserve"> of the results should be provided. </w:t>
      </w:r>
    </w:p>
    <w:p w14:paraId="104BC1E9" w14:textId="77777777" w:rsidR="00C56D98" w:rsidRDefault="00C56D98" w:rsidP="00C86DB3">
      <w:pPr>
        <w:shd w:val="clear" w:color="auto" w:fill="D9D9D9" w:themeFill="background1" w:themeFillShade="D9"/>
        <w:spacing w:after="0"/>
        <w:jc w:val="both"/>
      </w:pPr>
    </w:p>
    <w:p w14:paraId="5B501420" w14:textId="77777777" w:rsidR="004E4A68" w:rsidRDefault="002F62AA" w:rsidP="00C86DB3">
      <w:pPr>
        <w:shd w:val="clear" w:color="auto" w:fill="D9D9D9" w:themeFill="background1" w:themeFillShade="D9"/>
        <w:spacing w:after="0"/>
        <w:jc w:val="both"/>
      </w:pPr>
      <w:r w:rsidRPr="002F62AA">
        <w:rPr>
          <w:b/>
        </w:rPr>
        <w:t xml:space="preserve">Remark: </w:t>
      </w:r>
      <w:r w:rsidRPr="002F62AA">
        <w:t xml:space="preserve">Provide a </w:t>
      </w:r>
      <w:r w:rsidR="00C86DB3">
        <w:t xml:space="preserve">brief </w:t>
      </w:r>
      <w:r w:rsidRPr="002F62AA">
        <w:t xml:space="preserve">reasoning </w:t>
      </w:r>
      <w:r w:rsidR="00C86DB3">
        <w:t xml:space="preserve">in the report </w:t>
      </w:r>
      <w:r w:rsidRPr="002F62AA">
        <w:t>why you choose certain algorithm.</w:t>
      </w:r>
      <w:r>
        <w:t xml:space="preserve"> </w:t>
      </w:r>
    </w:p>
    <w:p w14:paraId="4C1686FD" w14:textId="77777777" w:rsidR="004E4A68" w:rsidRDefault="004E4A68" w:rsidP="00C86DB3">
      <w:pPr>
        <w:shd w:val="clear" w:color="auto" w:fill="D9D9D9" w:themeFill="background1" w:themeFillShade="D9"/>
        <w:spacing w:after="0"/>
        <w:jc w:val="both"/>
      </w:pPr>
    </w:p>
    <w:p w14:paraId="5A665FF0" w14:textId="2A20EC50" w:rsidR="007126C7" w:rsidRDefault="002A01EB" w:rsidP="00C86DB3">
      <w:pPr>
        <w:shd w:val="clear" w:color="auto" w:fill="D9D9D9" w:themeFill="background1" w:themeFillShade="D9"/>
        <w:spacing w:after="0"/>
        <w:jc w:val="both"/>
      </w:pPr>
      <w:r w:rsidRPr="004E4A68">
        <w:rPr>
          <w:highlight w:val="yellow"/>
        </w:rPr>
        <w:t>Please provide in your report full name and matriculate number.</w:t>
      </w:r>
      <w:r>
        <w:t xml:space="preserve"> </w:t>
      </w:r>
    </w:p>
    <w:p w14:paraId="3ABBBA62" w14:textId="77777777" w:rsidR="002A01EB" w:rsidRPr="00C86DB3" w:rsidRDefault="002A01EB" w:rsidP="002A01EB">
      <w:pPr>
        <w:spacing w:after="0"/>
        <w:jc w:val="both"/>
        <w:rPr>
          <w:b/>
          <w:sz w:val="16"/>
          <w:szCs w:val="16"/>
        </w:rPr>
      </w:pPr>
    </w:p>
    <w:p w14:paraId="7C19A459" w14:textId="77777777" w:rsidR="002945C7" w:rsidRDefault="002945C7" w:rsidP="00C86DB3">
      <w:pPr>
        <w:spacing w:after="60"/>
        <w:jc w:val="both"/>
        <w:rPr>
          <w:b/>
        </w:rPr>
      </w:pPr>
    </w:p>
    <w:p w14:paraId="4EEA1DB0" w14:textId="58597CE8" w:rsidR="007830EE" w:rsidRDefault="008131ED" w:rsidP="00C86DB3">
      <w:pPr>
        <w:spacing w:after="60"/>
        <w:jc w:val="both"/>
      </w:pPr>
      <w:r w:rsidRPr="008131ED">
        <w:rPr>
          <w:b/>
        </w:rPr>
        <w:t>Problem 1</w:t>
      </w:r>
      <w:r>
        <w:t xml:space="preserve">. </w:t>
      </w:r>
      <w:r w:rsidRPr="008131ED">
        <w:t>Using the data set called „</w:t>
      </w:r>
      <w:r w:rsidR="007126C7">
        <w:rPr>
          <w:color w:val="4472C4" w:themeColor="accent1"/>
        </w:rPr>
        <w:t>pr</w:t>
      </w:r>
      <w:r w:rsidRPr="002F62AA">
        <w:rPr>
          <w:color w:val="4472C4" w:themeColor="accent1"/>
        </w:rPr>
        <w:t>oblem1</w:t>
      </w:r>
      <w:r w:rsidR="00D8004E" w:rsidRPr="002F62AA">
        <w:rPr>
          <w:color w:val="4472C4" w:themeColor="accent1"/>
        </w:rPr>
        <w:t>.</w:t>
      </w:r>
      <w:r w:rsidR="007126C7">
        <w:rPr>
          <w:color w:val="4472C4" w:themeColor="accent1"/>
        </w:rPr>
        <w:t>csv</w:t>
      </w:r>
      <w:r w:rsidR="00BC452C" w:rsidRPr="002F62AA">
        <w:rPr>
          <w:color w:val="4472C4" w:themeColor="accent1"/>
        </w:rPr>
        <w:t xml:space="preserve"> </w:t>
      </w:r>
      <w:r w:rsidR="00D8004E">
        <w:t>(x_training, y_training)</w:t>
      </w:r>
      <w:r w:rsidRPr="008131ED">
        <w:t>“</w:t>
      </w:r>
      <w:r w:rsidR="00D8004E">
        <w:t xml:space="preserve"> </w:t>
      </w:r>
      <w:r>
        <w:t>:</w:t>
      </w:r>
    </w:p>
    <w:p w14:paraId="0681CBD9" w14:textId="77777777" w:rsidR="008131ED" w:rsidRDefault="008131ED" w:rsidP="00C86DB3">
      <w:pPr>
        <w:pStyle w:val="ListParagraph"/>
        <w:numPr>
          <w:ilvl w:val="0"/>
          <w:numId w:val="1"/>
        </w:numPr>
        <w:spacing w:after="120"/>
        <w:jc w:val="both"/>
      </w:pPr>
      <w:r>
        <w:t>Find the polynomial that fits the best the training data</w:t>
      </w:r>
    </w:p>
    <w:p w14:paraId="3C75EE51" w14:textId="77777777" w:rsidR="008131ED" w:rsidRDefault="008131ED" w:rsidP="00C86DB3">
      <w:pPr>
        <w:pStyle w:val="ListParagraph"/>
        <w:numPr>
          <w:ilvl w:val="0"/>
          <w:numId w:val="1"/>
        </w:numPr>
        <w:spacing w:after="120"/>
        <w:jc w:val="both"/>
      </w:pPr>
      <w:r>
        <w:t>Using the AIC criteria, find the best polynomial that can fit the data.</w:t>
      </w:r>
    </w:p>
    <w:p w14:paraId="134472E5" w14:textId="2858FD18" w:rsidR="008131ED" w:rsidRDefault="008131ED" w:rsidP="00C86DB3">
      <w:pPr>
        <w:pStyle w:val="ListParagraph"/>
        <w:numPr>
          <w:ilvl w:val="0"/>
          <w:numId w:val="1"/>
        </w:numPr>
        <w:spacing w:after="120"/>
        <w:jc w:val="both"/>
      </w:pPr>
      <w:r>
        <w:t>Cross validate the polynomial with the data set called “</w:t>
      </w:r>
      <w:r w:rsidR="007126C7">
        <w:rPr>
          <w:color w:val="4472C4" w:themeColor="accent1"/>
        </w:rPr>
        <w:t>pr</w:t>
      </w:r>
      <w:r w:rsidR="007126C7" w:rsidRPr="002F62AA">
        <w:rPr>
          <w:color w:val="4472C4" w:themeColor="accent1"/>
        </w:rPr>
        <w:t>oblem1.</w:t>
      </w:r>
      <w:r w:rsidR="007126C7">
        <w:rPr>
          <w:color w:val="4472C4" w:themeColor="accent1"/>
        </w:rPr>
        <w:t>csv</w:t>
      </w:r>
      <w:r w:rsidR="007126C7" w:rsidRPr="002F62AA">
        <w:rPr>
          <w:color w:val="4472C4" w:themeColor="accent1"/>
        </w:rPr>
        <w:t xml:space="preserve"> </w:t>
      </w:r>
      <w:r w:rsidR="00D8004E">
        <w:t>(</w:t>
      </w:r>
      <w:proofErr w:type="spellStart"/>
      <w:r w:rsidR="00D8004E">
        <w:t>x_test</w:t>
      </w:r>
      <w:proofErr w:type="spellEnd"/>
      <w:r w:rsidR="00D8004E">
        <w:t xml:space="preserve">, </w:t>
      </w:r>
      <w:proofErr w:type="spellStart"/>
      <w:r w:rsidR="00D8004E">
        <w:t>y_test</w:t>
      </w:r>
      <w:proofErr w:type="spellEnd"/>
      <w:r w:rsidR="00D8004E">
        <w:t>)</w:t>
      </w:r>
      <w:r>
        <w:t>”</w:t>
      </w:r>
    </w:p>
    <w:p w14:paraId="1FA66680" w14:textId="77777777" w:rsidR="002945C7" w:rsidRDefault="002945C7" w:rsidP="002F62AA">
      <w:pPr>
        <w:jc w:val="both"/>
        <w:rPr>
          <w:b/>
        </w:rPr>
      </w:pPr>
    </w:p>
    <w:p w14:paraId="2C082FD0" w14:textId="1AD8AC4C" w:rsidR="004C4922" w:rsidRDefault="00EB2445" w:rsidP="002F62AA">
      <w:pPr>
        <w:jc w:val="both"/>
      </w:pPr>
      <w:r w:rsidRPr="008131ED">
        <w:rPr>
          <w:b/>
        </w:rPr>
        <w:t xml:space="preserve">Problem </w:t>
      </w:r>
      <w:r w:rsidR="002945C7">
        <w:rPr>
          <w:b/>
        </w:rPr>
        <w:t>2</w:t>
      </w:r>
      <w:r>
        <w:t>.</w:t>
      </w:r>
      <w:r w:rsidR="004C4922">
        <w:t xml:space="preserve"> </w:t>
      </w:r>
      <w:r w:rsidR="004C4922" w:rsidRPr="004C4922">
        <w:t xml:space="preserve">From a clinical trial, we have </w:t>
      </w:r>
      <w:r w:rsidR="004C4922">
        <w:t>12</w:t>
      </w:r>
      <w:r w:rsidR="004C4922" w:rsidRPr="004C4922">
        <w:t xml:space="preserve"> patients with </w:t>
      </w:r>
      <w:r w:rsidR="004C4922">
        <w:t>HIV infection</w:t>
      </w:r>
      <w:r w:rsidR="004C4922" w:rsidRPr="004C4922">
        <w:t>. After treatment, the disease progress</w:t>
      </w:r>
      <w:r w:rsidR="002A01EB">
        <w:t>ed</w:t>
      </w:r>
      <w:r w:rsidR="004C4922" w:rsidRPr="004C4922">
        <w:t xml:space="preserve"> in </w:t>
      </w:r>
      <w:r w:rsidR="004C4922">
        <w:t>6</w:t>
      </w:r>
      <w:r w:rsidR="004C4922" w:rsidRPr="004C4922">
        <w:t xml:space="preserve"> patients (1) and in </w:t>
      </w:r>
      <w:r w:rsidR="004C4922">
        <w:t>6</w:t>
      </w:r>
      <w:r w:rsidR="004C4922" w:rsidRPr="004C4922">
        <w:t xml:space="preserve"> patients the </w:t>
      </w:r>
      <w:r w:rsidR="004C4922">
        <w:t xml:space="preserve">infection did not progress (0). Four measurements are taken in the 12 patients (Age, sugar levels, T cell levels and Cholesterol). Which </w:t>
      </w:r>
      <w:r w:rsidR="002A01EB">
        <w:t xml:space="preserve">measurement </w:t>
      </w:r>
      <w:r w:rsidR="004C4922">
        <w:t>can be use</w:t>
      </w:r>
      <w:r w:rsidR="002F62AA">
        <w:t>d</w:t>
      </w:r>
      <w:r w:rsidR="004C4922">
        <w:t xml:space="preserve"> as a marker to describe progression </w:t>
      </w:r>
      <w:r w:rsidR="002A01EB">
        <w:t>of the disease</w:t>
      </w:r>
      <w:r w:rsidR="004C4922">
        <w:t xml:space="preserve">? Which will be the criteria to predict </w:t>
      </w:r>
      <w:r w:rsidR="002F62AA">
        <w:t xml:space="preserve">the progression? The data can be found in </w:t>
      </w:r>
      <w:r w:rsidR="002F62AA" w:rsidRPr="008131ED">
        <w:t>„</w:t>
      </w:r>
      <w:r w:rsidR="007126C7">
        <w:rPr>
          <w:color w:val="4472C4" w:themeColor="accent1"/>
        </w:rPr>
        <w:t>p</w:t>
      </w:r>
      <w:r w:rsidR="002F62AA" w:rsidRPr="002F62AA">
        <w:rPr>
          <w:color w:val="4472C4" w:themeColor="accent1"/>
        </w:rPr>
        <w:t>roblem</w:t>
      </w:r>
      <w:r w:rsidR="00B04E74">
        <w:rPr>
          <w:color w:val="4472C4" w:themeColor="accent1"/>
        </w:rPr>
        <w:t>2</w:t>
      </w:r>
      <w:r w:rsidR="002F62AA" w:rsidRPr="002F62AA">
        <w:rPr>
          <w:color w:val="4472C4" w:themeColor="accent1"/>
        </w:rPr>
        <w:t>.</w:t>
      </w:r>
      <w:r w:rsidR="007126C7">
        <w:rPr>
          <w:color w:val="4472C4" w:themeColor="accent1"/>
        </w:rPr>
        <w:t>csv</w:t>
      </w:r>
      <w:r w:rsidR="002F62AA" w:rsidRPr="008131ED">
        <w:t xml:space="preserve"> </w:t>
      </w:r>
      <w:r w:rsidR="002F62AA">
        <w:t>(</w:t>
      </w:r>
      <w:proofErr w:type="spellStart"/>
      <w:r w:rsidR="002F62AA" w:rsidRPr="002F62AA">
        <w:t>x_age</w:t>
      </w:r>
      <w:proofErr w:type="spellEnd"/>
      <w:r w:rsidR="002F62AA">
        <w:t xml:space="preserve">, </w:t>
      </w:r>
      <w:proofErr w:type="spellStart"/>
      <w:r w:rsidR="002F62AA" w:rsidRPr="002F62AA">
        <w:t>x_sugar</w:t>
      </w:r>
      <w:proofErr w:type="spellEnd"/>
      <w:r w:rsidR="002F62AA">
        <w:t xml:space="preserve">, </w:t>
      </w:r>
      <w:proofErr w:type="spellStart"/>
      <w:r w:rsidR="002F62AA" w:rsidRPr="002F62AA">
        <w:t>x_Tcell</w:t>
      </w:r>
      <w:proofErr w:type="spellEnd"/>
      <w:r w:rsidR="002F62AA">
        <w:t xml:space="preserve">, </w:t>
      </w:r>
      <w:proofErr w:type="spellStart"/>
      <w:r w:rsidR="002F62AA" w:rsidRPr="002F62AA">
        <w:t>x_cholesterol</w:t>
      </w:r>
      <w:proofErr w:type="spellEnd"/>
      <w:r w:rsidR="00D66B50">
        <w:t>, outcome</w:t>
      </w:r>
      <w:r w:rsidR="002F62AA">
        <w:t xml:space="preserve">). </w:t>
      </w:r>
      <w:r w:rsidR="007126C7">
        <w:t>Arrange the data and briefly explain</w:t>
      </w:r>
      <w:r w:rsidR="002F62AA">
        <w:t xml:space="preserve"> your results.</w:t>
      </w:r>
      <w:r w:rsidR="006866B0">
        <w:t xml:space="preserve"> The variable “y” </w:t>
      </w:r>
      <w:r w:rsidR="007126C7">
        <w:t xml:space="preserve">(target) </w:t>
      </w:r>
      <w:r w:rsidR="006866B0">
        <w:t>is a vector of 0 and 1 to represent the progression.</w:t>
      </w:r>
    </w:p>
    <w:p w14:paraId="028508EE" w14:textId="77777777" w:rsidR="002945C7" w:rsidRDefault="002945C7">
      <w:pPr>
        <w:rPr>
          <w:b/>
        </w:rPr>
      </w:pPr>
    </w:p>
    <w:p w14:paraId="3F921CB6" w14:textId="77777777" w:rsidR="00B04E74" w:rsidRDefault="008131ED">
      <w:r w:rsidRPr="008131ED">
        <w:rPr>
          <w:b/>
        </w:rPr>
        <w:t xml:space="preserve">Problem </w:t>
      </w:r>
      <w:r w:rsidR="002945C7">
        <w:rPr>
          <w:b/>
        </w:rPr>
        <w:t>3</w:t>
      </w:r>
      <w:r>
        <w:t xml:space="preserve">. </w:t>
      </w:r>
      <w:r w:rsidR="002945C7">
        <w:t>The third problem is flexible</w:t>
      </w:r>
      <w:r w:rsidR="00B04E74">
        <w:t>.</w:t>
      </w:r>
      <w:r w:rsidR="002945C7">
        <w:t xml:space="preserve"> </w:t>
      </w:r>
    </w:p>
    <w:p w14:paraId="1CD13D5F" w14:textId="0D696044" w:rsidR="009769C9" w:rsidRDefault="00B04E74" w:rsidP="00B04E74">
      <w:pPr>
        <w:jc w:val="both"/>
      </w:pPr>
      <w:r>
        <w:t>T</w:t>
      </w:r>
      <w:r w:rsidR="002945C7">
        <w:t xml:space="preserve">he student can </w:t>
      </w:r>
      <w:r>
        <w:t xml:space="preserve">either </w:t>
      </w:r>
      <w:r w:rsidR="002945C7">
        <w:t>f</w:t>
      </w:r>
      <w:r w:rsidR="008A1A2D">
        <w:t>ind any data set online and try to apply any of the tools we learn in the course</w:t>
      </w:r>
    </w:p>
    <w:p w14:paraId="3107EF8B" w14:textId="52D7BAC4" w:rsidR="002945C7" w:rsidRPr="00B04E74" w:rsidRDefault="002945C7">
      <w:pPr>
        <w:rPr>
          <w:b/>
          <w:bCs/>
          <w:u w:val="single"/>
        </w:rPr>
      </w:pPr>
      <w:r w:rsidRPr="00B04E74">
        <w:rPr>
          <w:b/>
          <w:bCs/>
          <w:u w:val="single"/>
        </w:rPr>
        <w:t>or</w:t>
      </w:r>
    </w:p>
    <w:p w14:paraId="280626E4" w14:textId="33E92270" w:rsidR="002945C7" w:rsidRDefault="002945C7" w:rsidP="002945C7">
      <w:r>
        <w:t xml:space="preserve">Make an assay of </w:t>
      </w:r>
      <w:r w:rsidR="00B04E74">
        <w:t>500 words of one of the following papers</w:t>
      </w:r>
      <w:r>
        <w:t xml:space="preserve"> </w:t>
      </w:r>
    </w:p>
    <w:p w14:paraId="10482655" w14:textId="6A999816" w:rsidR="002945C7" w:rsidRDefault="00B04E74" w:rsidP="00B04E74">
      <w:pPr>
        <w:pStyle w:val="ListParagraph"/>
        <w:numPr>
          <w:ilvl w:val="0"/>
          <w:numId w:val="3"/>
        </w:numPr>
      </w:pPr>
      <w:r w:rsidRPr="00B04E74">
        <w:t>LeCun_2015_Deep learning</w:t>
      </w:r>
    </w:p>
    <w:p w14:paraId="3878E310" w14:textId="230E6E67" w:rsidR="0045667A" w:rsidRDefault="0045667A" w:rsidP="00D10DBB">
      <w:pPr>
        <w:pStyle w:val="ListParagraph"/>
        <w:numPr>
          <w:ilvl w:val="0"/>
          <w:numId w:val="3"/>
        </w:numPr>
      </w:pPr>
      <w:r>
        <w:t>Prosperi _Causal inference and counterfactual prediction in machine learning for actionable healthcare</w:t>
      </w:r>
    </w:p>
    <w:p w14:paraId="7BAE2E2C" w14:textId="62BECCB5" w:rsidR="0045667A" w:rsidRDefault="00736395" w:rsidP="00D10DBB">
      <w:pPr>
        <w:pStyle w:val="ListParagraph"/>
        <w:numPr>
          <w:ilvl w:val="0"/>
          <w:numId w:val="3"/>
        </w:numPr>
      </w:pPr>
      <w:r>
        <w:t>Backpropagation Algorit</w:t>
      </w:r>
      <w:r w:rsidR="007A4390">
        <w:t>h</w:t>
      </w:r>
      <w:r>
        <w:t>m</w:t>
      </w:r>
    </w:p>
    <w:p w14:paraId="318C98EC" w14:textId="65900FE6" w:rsidR="007A4390" w:rsidRDefault="007A4390" w:rsidP="00D10DBB">
      <w:pPr>
        <w:pStyle w:val="ListParagraph"/>
        <w:numPr>
          <w:ilvl w:val="0"/>
          <w:numId w:val="3"/>
        </w:numPr>
      </w:pPr>
      <w:r>
        <w:t>Or any other attached in the platform</w:t>
      </w:r>
    </w:p>
    <w:p w14:paraId="5D9FAAA1" w14:textId="77777777" w:rsidR="004E4A68" w:rsidRDefault="004E4A68" w:rsidP="00B04E74"/>
    <w:p w14:paraId="6D55ACC1" w14:textId="17456E28" w:rsidR="00B04E74" w:rsidRDefault="00B04E74" w:rsidP="00B04E74">
      <w:r>
        <w:t>Please explain in your own words what is the paper about, provide key aspects you consider relevant about.</w:t>
      </w:r>
    </w:p>
    <w:sectPr w:rsidR="00B04E74" w:rsidSect="00995661">
      <w:pgSz w:w="11906" w:h="16838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E6D9C"/>
    <w:multiLevelType w:val="hybridMultilevel"/>
    <w:tmpl w:val="AD866FD0"/>
    <w:lvl w:ilvl="0" w:tplc="8DB84022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270EF5"/>
    <w:multiLevelType w:val="multilevel"/>
    <w:tmpl w:val="2236C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16050B"/>
    <w:multiLevelType w:val="hybridMultilevel"/>
    <w:tmpl w:val="3C9ED854"/>
    <w:lvl w:ilvl="0" w:tplc="C100C730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xMjI3MTa1NDA1MTdR0lEKTi0uzszPAykwNKkFACgzbHYtAAAA"/>
  </w:docVars>
  <w:rsids>
    <w:rsidRoot w:val="008131ED"/>
    <w:rsid w:val="000A1B13"/>
    <w:rsid w:val="001E7A90"/>
    <w:rsid w:val="002125BA"/>
    <w:rsid w:val="00217484"/>
    <w:rsid w:val="00252901"/>
    <w:rsid w:val="002945C7"/>
    <w:rsid w:val="002A01EB"/>
    <w:rsid w:val="002C1C3C"/>
    <w:rsid w:val="002E031E"/>
    <w:rsid w:val="002F22DC"/>
    <w:rsid w:val="002F62AA"/>
    <w:rsid w:val="0030258A"/>
    <w:rsid w:val="00330B01"/>
    <w:rsid w:val="00417A35"/>
    <w:rsid w:val="004272D8"/>
    <w:rsid w:val="0045667A"/>
    <w:rsid w:val="004B3CD8"/>
    <w:rsid w:val="004C4922"/>
    <w:rsid w:val="004E4A68"/>
    <w:rsid w:val="00505F55"/>
    <w:rsid w:val="0054208C"/>
    <w:rsid w:val="0056774A"/>
    <w:rsid w:val="00652289"/>
    <w:rsid w:val="006866B0"/>
    <w:rsid w:val="007126C7"/>
    <w:rsid w:val="00736395"/>
    <w:rsid w:val="00772556"/>
    <w:rsid w:val="007830EE"/>
    <w:rsid w:val="007A4390"/>
    <w:rsid w:val="007C4F50"/>
    <w:rsid w:val="008131ED"/>
    <w:rsid w:val="00824025"/>
    <w:rsid w:val="008703BF"/>
    <w:rsid w:val="008A1A2D"/>
    <w:rsid w:val="008C562B"/>
    <w:rsid w:val="0091570B"/>
    <w:rsid w:val="0094465F"/>
    <w:rsid w:val="009558F2"/>
    <w:rsid w:val="009769C9"/>
    <w:rsid w:val="00995661"/>
    <w:rsid w:val="009E4670"/>
    <w:rsid w:val="00A16581"/>
    <w:rsid w:val="00A538DE"/>
    <w:rsid w:val="00B04E74"/>
    <w:rsid w:val="00B451FF"/>
    <w:rsid w:val="00BC452C"/>
    <w:rsid w:val="00BD46D5"/>
    <w:rsid w:val="00BD71C0"/>
    <w:rsid w:val="00C56D98"/>
    <w:rsid w:val="00C86DB3"/>
    <w:rsid w:val="00CD7CC7"/>
    <w:rsid w:val="00CF1AB7"/>
    <w:rsid w:val="00D136D9"/>
    <w:rsid w:val="00D278AB"/>
    <w:rsid w:val="00D66B50"/>
    <w:rsid w:val="00D8004E"/>
    <w:rsid w:val="00DA08EA"/>
    <w:rsid w:val="00DE290B"/>
    <w:rsid w:val="00E26855"/>
    <w:rsid w:val="00EB2445"/>
    <w:rsid w:val="00F66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A4B15"/>
  <w15:chartTrackingRefBased/>
  <w15:docId w15:val="{D8EFD3CD-E9CE-4FE9-A46A-E7EBE26D9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1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72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72D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8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0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8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1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74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ban Abelardo</dc:creator>
  <cp:keywords/>
  <dc:description/>
  <cp:lastModifiedBy>Hugo Allan García Monterrosa</cp:lastModifiedBy>
  <cp:revision>2</cp:revision>
  <cp:lastPrinted>2018-01-12T15:14:00Z</cp:lastPrinted>
  <dcterms:created xsi:type="dcterms:W3CDTF">2021-12-07T04:57:00Z</dcterms:created>
  <dcterms:modified xsi:type="dcterms:W3CDTF">2021-12-07T04:57:00Z</dcterms:modified>
</cp:coreProperties>
</file>